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ซ้อม</w:t>
      </w:r>
      <w:r>
        <w:t xml:space="preserve"> </w:t>
      </w: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r>
        <w:t xml:space="preserve"> </w:t>
      </w:r>
      <w:r>
        <w:t xml:space="preserve">09082567</w:t>
      </w:r>
    </w:p>
    <w:p>
      <w:pPr>
        <w:pStyle w:val="Date"/>
      </w:pPr>
      <w:r>
        <w:t xml:space="preserve">วันศุกร์ที่</w:t>
      </w:r>
      <w:r>
        <w:t xml:space="preserve"> </w:t>
      </w:r>
      <w:r>
        <w:t xml:space="preserve">9</w:t>
      </w:r>
      <w:r>
        <w:t xml:space="preserve"> </w:t>
      </w:r>
      <w:r>
        <w:t xml:space="preserve">สิงห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สุชาดา) สวัสดีค่ะ</w:t>
      </w:r>
    </w:p>
    <w:p>
      <w:pPr>
        <w:pStyle w:val="BodyText"/>
      </w:pPr>
      <w:r>
        <w:t xml:space="preserve">(คุณพุทธิฉัตร) สวัสดีครับ วันนี้ 2567 นะครับ ยินดีต้อนรับคุณผู้ชมเข้าสู่รายการเปิดโต๊ะข่าว วันนี้อยู่กับผม บุ พุทธิฉัตร นะครับ ประภัทรชญา แล้วก็น้องหมิว ดูเหมือนว่าจะไม่ต้องรอถึงเที่ยงตรงแล้วนะ ข่าวสารของพรรคก้าวไกลที่จะไปต่ออย่างไรบ้างนี่ ที่จะมีกำหนดการแถลงเที่ยงวันนี้ ออกมาเรื่อย ๆ แล้ว ชัดเจนขึ้นเรื่อย ๆ</w:t>
      </w:r>
    </w:p>
    <w:p>
      <w:pPr>
        <w:pStyle w:val="BodyText"/>
      </w:pPr>
      <w:r>
        <w:t xml:space="preserve">(คุณสุชาดา) ทุกอย่างค่อนข้างชัด สัญญาณค่อนข้างชัดว่าเป็นไปตามที่เป็นกระแสข่าวออกมา แล้วก็เช้านี้ก็เริ่มมีการ Confirm ว่าเป็นชื่อที่ออกข่าวมาก่อนหน้านี้จริง</w:t>
      </w:r>
    </w:p>
    <w:p>
      <w:pPr>
        <w:pStyle w:val="BodyText"/>
      </w:pPr>
      <w:r>
        <w:t xml:space="preserve">(คุณพุทธิฉัตร) สรุปว่าไม่ใช่ คุณสิริกัญญาที่จะนั่งเป็นหัวหน้าพรรค ณัฐพงศ์ มีชื่อออกมาแบบนี้ ที่จริงก็มี 2 ชื่อนี้แหละ มี 2 ชื่อเป็นแคนดิเดตหัวหน้าพรรคแต่ว่าพอเมื่อวานตอนค่ำ ๆ ก็เป็นคุณเทง ณัฐพงศ์ ตอนเช้านี้ ในที่ประชุมจริง ๆ แล้วก็มีมติไปทางเดียวกัน // ครับ เข้าใจว่าในกระบวนการมีการเคาะกันมาก่อน ตั้งแต่ทีมบริหารของพรรค แล้วก็เมื่อวานช่วงเย็น ๆ ค่ำ ๆ มีการเรียก สส. ของพรรคประชุม ประชุมนี่ เช็กชื่อได้ไหม // ก็มีหายไปคนหนึ่ง เช็กแหละ เพราะว่าะมีกระแสบอกว่าหายไปคนหนึ่ง</w:t>
      </w:r>
    </w:p>
    <w:p>
      <w:pPr>
        <w:pStyle w:val="BodyText"/>
      </w:pPr>
      <w:r>
        <w:t xml:space="preserve">(คุณพุทธิฉัตร) คือ พรรคก้าวไกลเขามี 143 ที่นั่ง ถ้าเมื่อคืนนี้ตามกระแสข่าว คือมาไม่หมดนะ หายไปคนหนึ่งไม่มารายงานตัว ตามรายงานนี่ แจ้งว่าเป็น สส. บัญชีรายชื่อใช่ไหม แต่ว่าเห็นว่าออกมาบอกว่ามาครบนะ สรุปว่าครบหรือหาย</w:t>
      </w:r>
    </w:p>
    <w:p>
      <w:pPr>
        <w:pStyle w:val="BodyText"/>
      </w:pPr>
      <w:r>
        <w:t xml:space="preserve">(คุณสุชาดา) เดี๋ยวต้องรอ</w:t>
      </w:r>
    </w:p>
    <w:p>
      <w:pPr>
        <w:pStyle w:val="BodyText"/>
      </w:pPr>
      <w:r>
        <w:t xml:space="preserve">(คุณพุทธิฉัตร) ต้องรอดูนะครับ แต่ว่าหลังจากที่มีกระแสข่าวออกมาว่าหายไปคนหนึ่งนี่ทางพรรคก็ออกมาบอกว่าไม่นะ ไม่จริง ครบถ้วน หัวหน้าพรรคเป็นผู้ชาย ชื่อพรรค</w:t>
      </w:r>
    </w:p>
    <w:p>
      <w:pPr>
        <w:pStyle w:val="BodyText"/>
      </w:pPr>
      <w:r>
        <w:t xml:space="preserve">(คุณสุชาดา) ชื่อพรรคที่ออกมา ก็เหมือนจะคุ้นหูชื่อพรรค ก็คือประชาชนอันนี้ คือ ที่ออกมาก่อนแล้ว // ต้องถามพี่บุ๊คคุ้นหรือเปล่า เพราะว่านี่อาจจะเกิดไม่ทันไง</w:t>
      </w:r>
    </w:p>
    <w:p>
      <w:pPr>
        <w:pStyle w:val="BodyText"/>
      </w:pPr>
      <w:r>
        <w:t xml:space="preserve">(คุณพุทธิฉัตร) พี่ก็เกิดไม่ทัน</w:t>
      </w:r>
    </w:p>
    <w:p>
      <w:pPr>
        <w:pStyle w:val="BodyText"/>
      </w:pPr>
      <w:r>
        <w:t xml:space="preserve">(คุณสุชาดา) ถ้าอย่างเป็นพวกหนูนี่ ก็ไม่เคยได้ยินชื่อนี้ พอรู้ข้อมูลมาก็เคยมีพรรคที่ใช้ชื่อนี้มาก่อน คือ เกิดไม่ทัน เกิดทันก็ยังเด็กอยู่มาก คือ พรรคประชาชนนี่ คือ ชื่อพรรคตามข่าวที่ออกมานี่ ตาม สส. ที่เขาโหวตเลือกหัวหน้าพรรค เขาก็โหวตชื่อพรรคใหม่ออกมา แล้วเช้านี้มีคนออกมาใบ้เลยนะครับ คนจากพรรคก้าวไกลนี่แหละ 3 พยางค์ ก็ตรงกับกระแสข่าวที่ออกมา คือ ประชาชน ทีนี้ชื่อพรรคประชาชนนี่ ไม่ได้เป็นชื่อพรรคที่ประเดิม แล้วก็ใช้ใหม่ในรอบนี้ ถ้าตามข้อมูลถูกไหมครับ</w:t>
      </w:r>
    </w:p>
    <w:p>
      <w:pPr>
        <w:pStyle w:val="BodyText"/>
      </w:pPr>
      <w:r>
        <w:t xml:space="preserve">(คุณสุชาดา) ไม่ได้เปิดตัวมาใหม่เลย ไม่ได้คิดชื่อมาใหม่อย่างนี้ แต่เคยมีก่อน</w:t>
      </w:r>
    </w:p>
    <w:p>
      <w:pPr>
        <w:pStyle w:val="BodyText"/>
      </w:pPr>
      <w:r>
        <w:t xml:space="preserve">(คุณพุทธิฉัตร) เคยมีก่อน ถ้าเกิดไปดูประวัติของบัญชีพรรคการเมืองนี่ ก็จะไปพบว่าพรรคประชาชนนี่ เป็นพรรคที่เคยมีการจดจัดตั้งแล้วก็ใช้งานทางการเมืองได้จริงนะ แล้วก็เป็นพรรคที่มีประวัติศาสตร์นี่มายาวนาน เป็นพรรคที่แตกตัวออกมาจากประชาธิปัตย์ เรียกว่า กลุ่มกบฏ 10 มกรา ออกจากพรรคประชาธิปัตย์</w:t>
      </w:r>
    </w:p>
    <w:p>
      <w:pPr>
        <w:pStyle w:val="BodyText"/>
      </w:pPr>
      <w:r>
        <w:t xml:space="preserve">(คุณพุทธิฉัตร) ครับ ก็เป็นความขัดแย้งครั้งหนึ่งที่มันเกิดขึ้นในพรรคประชาธิปัตย์นะครับ เป็นความขัดแย้งที่ทั้งสะเทือนพรรคประชาธปัตย์ แล้วก้สะเทสะเทือนรัฐบาลด้วย เพราะว่าก็มีแกนนำ ก็คือคุณเฉลิงพงษ์ ศรีวิกรณ์ แล้วก็ถ้าคุ้นหูหน่อย ก็มาเป็นเลขาธิการพรรคประชาชนภายหลังนี่ คือ คุณวีรสิทธพงศ์ ภายหลังเปลี่ยนมาเป็น วีรกาญจ์เป็นใครหมิว ก็ นปช. แกนนำเสื้อแดงอย่างนี้ ถ้าเป็นพวกหนูจะเริ่มเข้ามาเห็นบทบาทมากขึ้นค่ะ แต่ถ้าเป็นยุคก่อนหน้านั้นนี่ อาจจะเด็กไป อาจจะไม่ได้ตามการเมืองมากนัก แต่ภาพจำของเราเห็นภาพจากแกนนำเสื้อแดงนั่นแหละ</w:t>
      </w:r>
    </w:p>
    <w:p>
      <w:pPr>
        <w:pStyle w:val="BodyText"/>
      </w:pPr>
      <w:r>
        <w:t xml:space="preserve">(คุณสุชาดา) คือ กิ๊ปก็คุ้นเขาอยู่เสื้อแดงไม่ใช่เหรอ ที่พี่บุ๊คบอกว่าเขามาจากพรรคประชาธิปัตย์ แล้วก็เอ๊ะ เขาไม่ได้อยู่เสื้อแดก็ไม่คิดว่าเขาแยกมา</w:t>
      </w:r>
    </w:p>
    <w:p>
      <w:pPr>
        <w:pStyle w:val="BodyText"/>
      </w:pPr>
      <w:r>
        <w:t xml:space="preserve">(คุณพุทธิฉัตร) คิดว่าพรรคประชาธิปัตย์ในอดีตนี่ เป็นพรรคที่ค่อนข้างรวมคนหลากหลายทางความคิดไว้สูงนะครับ แล้วก็หลายคนก็บอกว่านโยบายของพรรคประชาธิปัตย์ เอาจริง ๆ นี่ คล้าย ๆ เสมือนแค่อาจจะมีบางเรื่องนี่ไม่เหมือนกัน คล้าย ๆ กับพรรคก้าวไกล คือ ปฏิรูปโครงสร้าง ปฏิรูประบบราชการต่าง ๆ นะครับ แล้วก็รวมคนที่มีความคิดหลากหลายไว้ ทีนี้มันก็เกิดประเด็น ตอนนั้นก็คือมีความขัดแย้งกับอีกขั้วหนึ่ง ขั้วของคุณพิชัย รัฐกุล แล้วก็สะเทือนไป แล้วทำให้พลเอก เปรม ต้องยุบสภาในภายหลัง ตอนนั้นที่พรรคประชาธิปัตย์ร่วมรัฐบาลอยู่ ก็ทำให้ตอนนั้นออกมาตั้งพรรคประชาชน ทีนี้ประเด็นก็คือว่า 143 สส. ของพรรคก้าวไกลนี่ ตอนนี้เขาเอาไปพักไว้ที่ถิ่นกาขาว ถ้าเป็นไปตามชื่อที่เขาออกมา ก็เท่ากับว่าหลังจากนี้ กระบวนการหลังจากนี้เขาต้องเปลี่ยนชื่อพรรคเป็นพรรคประชาชนถูกไหม แต่ในระบบฐานการเมืองนี่ พรรคประชาชนเดิมเขาไม่มีอยู่แล้วใช่ไหม</w:t>
      </w:r>
    </w:p>
    <w:p>
      <w:pPr>
        <w:pStyle w:val="BodyText"/>
      </w:pPr>
      <w:r>
        <w:t xml:space="preserve">(คุณปพัชญา) เมื่อเช้ากิ๊บเข้าไปที่เว็บไซต์ ของ กกต. นะคะ ฐานการเลือกตั้ง ก็ไปดูฐานระบบของพรรคการเมืองว่าตกลงแล้วพรรคที่ชื่อว่าพรรคประชาชนมีหรือเปล่า ปรากฏว่านี่นะคะ มีทั้งหมด คือ 78 พรรคการเมือง ไม่มีชื่อพรรคประชาชน แต่มีใกล้เคืองคือพรรคเพื่อประชาชนอะไรแบบนี้ แต่ประชาชนไม่เห็นเลย</w:t>
      </w:r>
    </w:p>
    <w:p>
      <w:pPr>
        <w:pStyle w:val="BodyText"/>
      </w:pPr>
      <w:r>
        <w:t xml:space="preserve">(คุณพุทธิฉัตร) ครับ ก็หลายกระแสนะ ทั้งหัวหน้าพรรค ที่ดูเหมือนมีกระแสข่าวออกมาและคอมเฟิร์มว่าชัดเจนแล้วว่าชื่อพรรค แล้วก็มีชื่อเลขาธิการพรรคด้วยนะ แต่เดี๋ยวเรามาลรายละเอียด ไปที่ตึกไทยซัมมิทก่อน ตั้งแต่เช้าเป็นต้นมานี่ ทาง สส. ของพรรคก้าวไกลเขาก็ทยอยมาประชุมเพื่อที่จะเตรียมพร้อมและจะแถลงช่วงเที่ยงนี้ ถึงทิศทางพรรคแบบเป็นทางการนะครับ เมื่อเช้านี่ กระแสข่าวที่เราพูดถึงนี่ มีอะไรที่ยืนยันแล้วบ้าง อะไรที่ไม่ยืนยันนะครับ ถ้าพร้อมแล้วนะครับ คุณณิชากาญจ์นะครับ เชิญได้เลยครับ รายงานสดมาจากตึดไทยสมิธ</w:t>
      </w:r>
    </w:p>
    <w:p>
      <w:pPr>
        <w:pStyle w:val="BodyText"/>
      </w:pPr>
      <w:r>
        <w:t xml:space="preserve">(คุณณิชกานติ์) และคุณผู้ชมคะ การประชุมของอดีต สส. พรรคก้าวไกล ในช่วงเช้าวันนี้นะครับ อยู่ที่อาคาร Thai Submit ค่ะ ขึ้นในช่วงเวลา 09.00 น. ในเวลาที่ผ่านมานะคะ เป็นห้องประชุมที่ สส. ได้เข้าไปร่วมประชุมกันเมื่อเวลา 09.00 น. ค่ะ โดยในวันนี้นะคะ ได้รับการยืนยัน 143 คน ครบนะคะ ซึ่งตลอดช่วงเช้าที่ผ่านมา มาก็ตั้งแต่ 8 โมง ก็มี สส. ทยอยเดินทางกันเข้ามาที่อาคารไทยซัมมิทนะคะ เมื่อช่วง เมื่อคืนที่ผ่านมานะครับ มีการประชุมร่วมกัน สส. ทั้ง 143 คน ได้ย้ายเข้าไปสังกัดพรรคใหม่ ก็คือพรรคกิ่งกาขาวชาววิลัยนั่นเองค่ะ ถึงการประชุมในวันนี้นะคะ คือ การเลือกหัวหน้าพรรคคนใหม่ กรรมการบริหารพรรคชุดใหม่ด้วยค่ะ สังเกตว่าในช่วงเช้าที่ผ่านมาได้มีสมาชิกพรรคถิ่นกาขาว เดินทางมาที่อาคารไทยซัมมิทเช่นเดียวกันนะคะ ให้สัมภาษณ์ใด ๆ กับผู้สื่อข่าว ระบุเพียงสั้น ๆ นะคะ มาให้กำลังใจ สส. ทั้ง 143 คนเท่านั้นค่ะ โดยเมื่อช่วงเช้าที่ผ่านมา ดิฉันได้พูดคุยกับ เป็นอดีต สส. บัญชีรายชื่อ พรรคก้าวไกลนะคะ ได้มีการยืนยันของกระแสข่าวก่อนหน้านี้นะคะ ที่ว่าจะมีหัวหน้าพรรคคนใหม่นะคะ ก็คือนายณัฐพงศ์ เรืองปัญญาพรรค ก็จะได้มานำ ยืนยันนะครับ ว่าเป็นไปตามกระแสข่าวนั้นเป็นนายสราวุฒิ ใจหลัก ไปฟังบางช่วงบางตอนกันค่ะ // มันก็เลยเป็นเรื่องของประเด็นว่าผู้หญิง ผู้ชาย ข่าวออกมาเป็นผู้หญิง ออกมาเป็นผู้ชาย ก็สรุปได้ก็เป็นคุณเท้งนั่นแหละ เป็นไปตามข่าวนะครับ ก็ถูกทาง สส. ทั้งหมดนี่ เสนอชื่อให้นะครับ ขึ้นเป็นหัวหน้าพรรคตามนั้นแหละ และเดี๋ยวก็คงจะเข้าที่ประชุมในวาระนี้ โดยหลักการเป็นอย่างนั้น รู้ดีจริง ๆ // แล้วในที่ประชุมนี่ คือ มติเป็นเอกฉันท์ // ก็ใช่ ๆ ๆ เพราะก็มากันครบ ที่ผมทราบมานะ เขามากันครบ ไม่มีใครหลุดเลย // ขณะที่นางสาว ศิริกัญญา วันนี้เดินทางมาประชุมด้วย มีท่าที รอยยิ้ม ยิ้มแย้ม ไม่ได้ให้สัมภาษณ์ใด ๆ กับสื่อมวลชนนะคะ โดยผู้สื่อข่าวพยายามจะสอบถามว่ารายชื่อของกรรมการบริหารพรรค รวมถึงหัวหนเ้าพรรรค ตามที่มีกระแสข่าวก่อนหน้านี้หรือไม่ นางสาวศิริกัญญาไม่ได้ตอบคำถามนี้นะคะ แต่ว่ายืนยันว่ามีการเสนอชื่อเพื่อที่จะลงมติแข่งขันกัน แต่เป็นการมีมติเห็นพ้องร่วมกันค่ะ ขณะเดียวกันนะคะ นายณัฐพงศ์ เรืองปัญญาวุฒิ มองว่าจะมาเป็นหัวหน้าที่จะทำการนำ สส. ทั้ง 143 คน วันนี้ยิ้มแย้มเช่นเดียวกันนะคะ โดยนายณัฐวุฒิก็จะเดินหน้าต่อไปได้นะคะ หลังจากนี้ขอให้มีการแถลงข่าวอย่างเป็นทางการอีกครั้ง ไปฟังเสียงบางช่วงบางตอนค่ะ // ก็รู้สึก… // แล้วเรื่องประสานงานของพรรคก้าวไกล เชื่อว่าอย่างไรก็ยังไปต่อแล้วก็… // รบกวน… // ทั้ง 3 ท่านและคุณผู้ชมคะ สำหรับขั้นตอนการประชุมตลอดช่วงเช้าวันนี้นะคะ ตามขั้นตอนแล้วค่ะ หัวหน้าพรรคถิ่นกาขาวชาววิลัยจะต้องลาออกจากตำแหน่งก่อนนะคะ จากนั้นถึงจะมีการ เลือกหัวหน้าพรรคใหม่ จากนั้นก็จะมีการเลือกผู้บริหารชุดใหม่นะคะ แล้วก็มีการแก้ไขข้อบังคับเพื่อที่จะมีการเปลี่ยนซึ่งหลังจากนี้ค่ะ ในช่วงเที่ยงวันนะคะ จะมีการแถลงข่าวถึงความชัดเจนอีกครั้งว่าใครจะมานั่งหัวหน้าพรรค รวมั้งคณะกรรมการบริหารชุดใหม่ ต้องจับตาดูว่าจะเป็นนาย ณัฐพงษ์ เรืองปัญญาวุฒิ ตามที่เป็นบรรยากาศที่อาคารไทยซัมมิทช่วงเช้าค่ะ</w:t>
      </w:r>
    </w:p>
    <w:p>
      <w:pPr>
        <w:pStyle w:val="BodyText"/>
      </w:pPr>
      <w:r>
        <w:t xml:space="preserve">(คุณพุทธิฉัตร) ขอบคุณมากครับ คุณณิชากาญต์ ครับผม สุวิสาร ใครไม่พูด เดี๋ยวผู้การคอนเฟบอกนักข่าวว่ารู้ดี // บอกนักข่าวรู้ดี รู้ก่อน</w:t>
      </w:r>
    </w:p>
    <w:p>
      <w:pPr>
        <w:pStyle w:val="BodyText"/>
      </w:pPr>
      <w:r>
        <w:t xml:space="preserve">(คุณพุทธิฉัตร) นะครับ ก็หัวหน้าพรรคเป็นผู้ชาย ชื่อพรรค…</w:t>
      </w:r>
    </w:p>
    <w:p>
      <w:pPr>
        <w:pStyle w:val="BodyText"/>
      </w:pPr>
      <w:r>
        <w:t xml:space="preserve">(คุณฉัตรลดา) เมื่อกี้เราพูดว่าพรรคประชาชน ตอนนี้มีคนในอดีตพรรคก้าวไกลโพสต์ เหมือนยืนยันให้อีกทางหนึ่งว่าชื่อนี้ถูกต้องแล้วนะคะ คุณณัฐชา คุญไชยอินสวาท คนนี้ก็ถือว่าเป็นอีกหนึ่งกำลังสำคัญของพรรคเหมือนกัน เมื่อสักครู่นี่เห็นในแพลตฟอร์ม X นะคะ เป็นรูปเหมือนห้องประชุมแล้วก็ด้านหลัง Background เป็นสีส้ม สามเหลี่ยม สีส้มเหมือนกัน แล้วก็ติด Hashtag ว่า พรรคประชาชน ใช่</w:t>
      </w:r>
    </w:p>
    <w:p>
      <w:pPr>
        <w:pStyle w:val="BodyText"/>
      </w:pPr>
      <w:r>
        <w:t xml:space="preserve">(คุณพุทธิฉัตร) ประเด็นอยู่ตรง # พรรคประชาชน Hashtag แล้วนะ ว่าพรรคประชอดีตพรรคก้าวไกล เริ่ม Hashta พรรคประชาชน</w:t>
      </w:r>
    </w:p>
    <w:p>
      <w:pPr>
        <w:pStyle w:val="BodyText"/>
      </w:pPr>
      <w:r>
        <w:t xml:space="preserve">(คุณปพัชญา) เป็นการคอนเฟิร์มว่าแน่นอนพรรคนี้ ก็ชัดขึ้นจากกระแสข่าวลือเมื่อคทนนี้นะฮะ แล้วก็อีกคนหนึ่งที่เรายังไม่ได้ลงรายละเอียด อะไรครับ นี่ ใส่โลโก้แล้วนะคะ</w:t>
      </w:r>
    </w:p>
    <w:p>
      <w:pPr>
        <w:pStyle w:val="BodyText"/>
      </w:pPr>
      <w:r>
        <w:t xml:space="preserve">(คุณพุทธิฉัตร) คุณวิโรจน์ ใช่ไหมครับ ใส่โลโก้</w:t>
      </w:r>
    </w:p>
    <w:p>
      <w:pPr>
        <w:pStyle w:val="BodyText"/>
      </w:pPr>
      <w:r>
        <w:t xml:space="preserve">(คุณสุชาดา) พรรคประชาชนแล้วก็ติด Hashtag พรรคประชาชนเหมือนกัน เดี๋ยวเรามีภาพ เดี๋ยวเราอัปเดตให้ดูนะคะ</w:t>
      </w:r>
    </w:p>
    <w:p>
      <w:pPr>
        <w:pStyle w:val="BodyText"/>
      </w:pPr>
      <w:r>
        <w:t xml:space="preserve">(คุณพุทธิฉัตร) ครับผม ทยอยกันออกมานะครับ ชัดเจนแล้ว ชื่อพรรค ชื่อพรรคว่าพรรคประชาชนนะฮะ แล้วก็มีอีกคนหนึ่งที่ได้รับความสนใจนะครับ คือ ตำแหน่งเลขาธิการพรรคนะครับ กระแสข่าวออกมาว่าเป็นคุณศรายุทธ ใจหลัก หรือคุณติ่งนะครับ คุณติ่งนี่ก็อยู่ในกลุ่มของเพื่อนคุณธนาทร เคยถ่ายกันในอดีต แล้วปรากฏต่อสื่อก่อนหน้านี้ ลองเอาขึ้นมานะครับ อันนี้คือคุณติ่งนี่ เดิมทีนี่ เขาสนิทกันมากนะ สนิทกับคุณธนาทร จึงรุ่งเรืองกิจ</w:t>
      </w:r>
    </w:p>
    <w:p>
      <w:pPr>
        <w:pStyle w:val="BodyText"/>
      </w:pPr>
      <w:r>
        <w:t xml:space="preserve">(คุณฉัตรลดา) ก็เหมือนกับคุณชัยธวัชก่อนหน้านี้ ก็คือน่าจะเป็นเพื่อน ๆ ในกลุ่มเดียวกัน นี่ มีภาพ</w:t>
      </w:r>
    </w:p>
    <w:p>
      <w:pPr>
        <w:pStyle w:val="BodyText"/>
      </w:pPr>
      <w:r>
        <w:t xml:space="preserve">(คุณพุทธิฉัตร) อันนี้ก็เป็นภาพในอดีตใช่ไหมที่เคยถ่ายด้วยกัน ธนาธร จึงรุ่งเรืองกิจ ไม่ได้บอกก็ชัดเจนนะ หน้าตาไม่ได้เปลี่ยน เปลี่ยนแค่ทรงผม คนซ้าย คือ คุณชัยธวัช ตุลาธน อดีตเลขาธิการ พรรคก้าวไกลนะครับ ที่ถูกตัดสิทธิ์ทางการตอนนี้ถูกตัดสิทธิ์ ทางการเมืองไปแล้ว ตอนนี้คุณชัยธวัชถูกตัดสิทธิ์แล้ว ธนาธร ถูกตัดสิทธิ์แล้ว เหลือคนเดียวที่เป็นเพื่อนกันมา คุณศรายุทธ ใจหลัก หรือคุณติ่ง คือในอดีตนี่ เดิมทีคุณติ่งนี่ ก็อยู่กับพรรคมาตั้งแต่ต้นนะ ตั้งแต่ตอนตั้งพรรคอนาคตใหม่ ก็ทำงานอยู่เบื้องหลังน่ะ เป็นผู้อำนวยการพรรค แล้วก็ต่อมาในช่วงต้นของพรรคก้าวไกล คุณติ่ง ศรายุทธนี่ ก็ยังเป็นผู้อำนวยการพรรคก้าวไกลในเวลาต่อมานะครับ แล้วก็ทำงานคอยสนับสนุนพรรคอยู่ข้างหลัง แต่ดูเหมือนตอนนี้ถึงเวลาแล้ว ที่จะต้องก้าวออกมาข้างหน้า หลังจากเพื่อนซี้ 2 คนนี่ถูกตัดสิทธิ์ทางการเมืองทั้งคู่นะครับ อันนี้ก็เป็นความชัดเจนที่เกิดขึ้นในช่วงเช้า แล้วรอทางการแถลง</w:t>
      </w:r>
    </w:p>
    <w:p>
      <w:pPr>
        <w:pStyle w:val="BodyText"/>
      </w:pPr>
      <w:r>
        <w:t xml:space="preserve">(คุณปพัชญา) ทุกอย่างเดี๋ยวรอพรรคแถลงตอนเที่ยง</w:t>
      </w:r>
    </w:p>
    <w:p>
      <w:pPr>
        <w:pStyle w:val="BodyText"/>
      </w:pPr>
      <w:r>
        <w:t xml:space="preserve">(คุณพุทธิฉัตร) ตอนเที่ยงตรงใช่ไหมครับ อันนี้ก็เป็นแนวทางหรือว่าเส้นทางที่จะไปต่อของพรรคก้าวไกล แต่ดูเหมือนว่าหลังบ้านนี่ ก็ถูกบี้หลายทางนะ ทั้ง 44 สส. ที่เคยไปลงชื่อสนับสนุนการแก้ไขมาตรา 112 มีคนไปร้อง ปปช. แล้วไปไล่บี้ ปปช. ด้วย // ค่ะ ใช่ เพราะว่าตอนแรกนี่ เหมือนทางมีหลายคนไปร้องทาง ปปช. ว่าการที่ สส. ของพรรคก้าวไกลไปสนับสนุน ม. 112 ในการแก้ร่าง ม. 112 ในตอนนั้นนี่ มันผิดจริยธรรมหรือเปล่าอะไรอย่างนี้ แต่ทีนี้คุณเท้งแกก็มาบอกนะ ว่าจริง ๆ แล้วนี่ ก็มองว่าเรื่องจริยธรรมมันไม่สามารถที่จะวัดมาตรฐาน หรือว่าวัดได้ว่าใครมีจริธรรมมากน้อยกว่าใคร ตรงนี้ แต่ก็ยืนยันว่าที่เขาออกไปลงชื่อในการแก้นี่ เพื่อที่จะแก้กฎหมาย แต่ว่ายึดตามหลักของประชาธิปไตยอยู่อะไรอย่างนี้ค่ะ</w:t>
      </w:r>
    </w:p>
    <w:p>
      <w:pPr>
        <w:pStyle w:val="BodyText"/>
      </w:pPr>
      <w:r>
        <w:t xml:space="preserve">(คุณพุทธิฉัตร) คุณเท้งนี่ ที่กิ๊บเล่าให้ฟังนี่ เป็นว่าที่หัวหน้าพรรคประชาชน แล้วก็อยู่ในชื่อ 44 ด้วย สส. ของพรรคก้าวไกลด้วย</w:t>
      </w:r>
    </w:p>
    <w:p>
      <w:pPr>
        <w:pStyle w:val="BodyText"/>
      </w:pPr>
      <w:r>
        <w:t xml:space="preserve">(คุณพุทธิฉัตร) ทีนี้ ประเด็นก็คือว่าที่คุณเรืองไกรเขาไปไล่บี้ ปปช. ว่า ต้องชี้ขาดแล้วนะ ศาลรัฐธรรมนูญนี่ตัดสินยุบพรรคมาแล้ว เรื่องที่อยู่ในมือ ปปช. นี่ 44 สส. ของพรรคก้าวไกลนี่ เข้าข่ายถูกกล่าวหาว่าผิดจริยธรรมร้ายแรง ปปช. ต้องเดินหน้าแล้วนะ ทีนี้ประเด็นอยู่ว่าผิดจริยธรรมร้ายแรงนี่ โทษมหันต์เลยนะ</w:t>
      </w:r>
    </w:p>
    <w:p>
      <w:pPr>
        <w:pStyle w:val="BodyText"/>
      </w:pPr>
      <w:r>
        <w:t xml:space="preserve">(คุณปพัชญา) ใช่ ให้ตัดสิทธิ์ทางการเมืองแบบตลอดชีวิตเลย</w:t>
      </w:r>
    </w:p>
    <w:p>
      <w:pPr>
        <w:pStyle w:val="BodyText"/>
      </w:pPr>
      <w:r>
        <w:t xml:space="preserve">(คุณพุทธิฉัตร) คือ กรรมการพรรคที่ถูกยุบล่าสุดนี่ ศาลเคาะ 10 ปี แต่ถ้ามาทางเส้นของ ป.ป.ช. คือ ตลอดชีวิตนะ</w:t>
      </w:r>
    </w:p>
    <w:p>
      <w:pPr>
        <w:pStyle w:val="BodyText"/>
      </w:pPr>
      <w:r>
        <w:t xml:space="preserve">(คุณฉัตรลดา) ใช่ ถ้าสมมติเป็นทางการเมืองคือประหารชีวิตทางการเมืองไปเลย คือ ทำอะไรไม่ได้อีกแล้ว ทีนี้ 44 คนนี่ หลังจากนี้ทำงานไปก็แบบหวั่นใจไปนะ จะโดนเมื่อไหร่</w:t>
      </w:r>
    </w:p>
    <w:p>
      <w:pPr>
        <w:pStyle w:val="BodyText"/>
      </w:pPr>
      <w:r>
        <w:t xml:space="preserve">(คุณปพัชญา) มีคนแซวว่าก็ต้องทำงานไปด้วยกัน เสียงสันหลังตลอด ว่าวันไหนจะมาลงที่ตัวเองอย่างนี้ค่ะ</w:t>
      </w:r>
    </w:p>
    <w:p>
      <w:pPr>
        <w:pStyle w:val="BodyText"/>
      </w:pPr>
      <w:r>
        <w:t xml:space="preserve">(คุณพุทธิฉัตร) ครับ</w:t>
      </w:r>
    </w:p>
    <w:p>
      <w:pPr>
        <w:pStyle w:val="BodyText"/>
      </w:pPr>
      <w:r>
        <w:t xml:space="preserve">(คุณฉัตรลดา) ก็ต้องลุ้นในประเด็นนี้ต่อไปด้วย ไม่ใช่ว่าจบเรื่องแล้วจะจบเรื่องพรรคต่อไปเลย แล้วถ้าไปไล่เรียงชื่อนี่ แต่ละคนเป็นตัวทำงานแบบ เป็นตัวยืน เป็นดาวของก้าวไกล ก่อนหน้านี้มาตลอดเหมือนกัน คุณวิโรจน์อย่างนี้ คุณโรม ถ้าเกิดว่าผลเป็นลบกับ 44 คนนี่ ก็ถือว่าเสียกำลังหลักไปเกือบทั้งหมดเลยทีเดียว</w:t>
      </w:r>
    </w:p>
    <w:p>
      <w:pPr>
        <w:pStyle w:val="BodyText"/>
      </w:pPr>
      <w:r>
        <w:t xml:space="preserve">(คุณพุทธิฉัตร) ทีนี้ทางคุณเรืองไกรนี่ ที่เขาไปร้องนี่ ที่เขาไปกระตุ้น ปปช. เมื่อวานก็ ปปช. ก็ออกมาพูดเรื่องนี้ คุณเรืองไกรนี่ บอกว่าจริง ๆ ปปช. ไม่ต้องไต่สวนอะไรเลย เพราะว่ามีศาลรัฐธรรมนูญนี่เขาตัดสินแล้วชี้ขาดมาแล้ว</w:t>
      </w:r>
    </w:p>
    <w:p>
      <w:pPr>
        <w:pStyle w:val="BodyText"/>
      </w:pPr>
      <w:r>
        <w:t xml:space="preserve">(คุณฉัตรลดา) อิงจากคำวินิจฉัย</w:t>
      </w:r>
    </w:p>
    <w:p>
      <w:pPr>
        <w:pStyle w:val="BodyText"/>
      </w:pPr>
      <w:r>
        <w:t xml:space="preserve">(คุณพุทธิฉัตร) ลงมติได้เลยนะครับ แต่ว่าทาง ปปช. นี่นะครับ ทาง ปปช. แล้วก็เลขาธิการ ปปช. แจ้งว่า จริง ๆ แล้ว คดีที่มาร้องนี่มันมีความละเอียดอ่อน มันมีหลายคนที่มาเกี่ยวข้อง มี 44 คนนะครับ อันนี้ ปปช. ก็ต้องอยู่บนพื้นฐานว่าต้องให้ความเป็นธรรม แต่ว่าต้องเดินหน้าทางคดีแหละ แต่ว่าจะเดินหน้าให้ความเป็นธรรม ไม่มีนะใบสั่งทางการเมือง ที่จะตัดตอนให้คนที่มีแนวคิดแก้ไขมาตรา 112 ของพรรคก้าวไกลนี่ คือหายไปจากระบบการเมืองบ้านเรานี่ ไม่มีใบสั่งแบบนั้น เดี๋ยว ปปช. จะลุย ไปฟังเสียง ปปช. กันครับ // เราทำงานบนข้อเท็จจริงด้วยหลักฐาน ไม่มีอคติและไม่มีใบสั่งทางไหน ไม่มีการเข้าข้างการเมืองฝ่ายไหน ผมอยู่ในลักษณะที่เป็นกลาง แล้วก็ให้โอกาสแก่ทุกฝ่ายได้นำข้อเท็จจริงได้นำมาสู่ระบบไต่สวน และในข้อเท็จจริงอย่างที่เป็นคุณและเป็นโทษให้เป็นไปตามขั้นตอนตามปกติ และให้ความเป็นธรรมแก่ทุกฝ่ายครับ ยืนยันอย่างหนักแน่นนะครับ ว่าไม่มีใบสั่งทางการเมือง ไม่มีใครสั่งผมได้ครับ</w:t>
      </w:r>
    </w:p>
    <w:p>
      <w:pPr>
        <w:pStyle w:val="BodyText"/>
      </w:pPr>
      <w:r>
        <w:t xml:space="preserve">(คุณพุทธิฉัตร) ก็คดีนี้ สำคัญก็คุณเท้งนี่แหละ ว่าที่หัวหน้าพรรคประชาชนนะครับ มีคดีรออยู่นะ ปักหลังนะ อยู่ที่ ป.ป.ช.</w:t>
      </w:r>
    </w:p>
    <w:p>
      <w:pPr>
        <w:pStyle w:val="BodyText"/>
      </w:pPr>
      <w:r>
        <w:t xml:space="preserve">(คุณปพัชญา) อย่างที่พี่หมิวบอกแหละ ทำงานแบบหวั่นใจ จะโดนวันไหนก็ไม่รู้</w:t>
      </w:r>
    </w:p>
    <w:p>
      <w:pPr>
        <w:pStyle w:val="BodyText"/>
      </w:pPr>
      <w:r>
        <w:t xml:space="preserve">(คุณปพัชญา) ใช่ ถ้า 44 คนนี้โดนนี่ ก็เป็ฯคนที่โดดเด่น คนที่ทำงานโดดเด่นในพรรคก้าวไกลเป็นที่รู้จักในพรรคก้าวไกลนี่ ก็ดูเหมือนว่าจะหายไปเกือบหมดเลยนะคะ</w:t>
      </w:r>
    </w:p>
    <w:p>
      <w:pPr>
        <w:pStyle w:val="BodyText"/>
      </w:pPr>
      <w:r>
        <w:t xml:space="preserve">(คุณพุทธิฉัตร) ก็เป็นแกนหลักทั้งนั้นแหละ</w:t>
      </w:r>
    </w:p>
    <w:p>
      <w:pPr>
        <w:pStyle w:val="BodyText"/>
      </w:pPr>
      <w:r>
        <w:t xml:space="preserve">(คุณฉัตรลดา) จริง ๆ นักข่าวถามว่าเราจำเป็นที่ต้องทำการบริหารพรรคแบบสลับฟันปลาไหม เผื่อว่าหนึ่งโดนยุบอะไรแบบนี้มีเรื่องอุบัติเหตุทางการเมืองอย่างนี้ แล้วคนจะหายไปอะไรอย่างนี้ แต่ว่าเมื่อวานคุณสิริกัญญาบอกว่าไม่จำเป็นขนาดนั้นก็ได้</w:t>
      </w:r>
    </w:p>
    <w:p>
      <w:pPr>
        <w:pStyle w:val="BodyText"/>
      </w:pPr>
      <w:r>
        <w:t xml:space="preserve">(คุณฉัตรลดา) ก็คุณสิริกัญญาก็เป็นคนที่ถูกจับตา อย่างในยุคก้าวไกลนี่ คุณศิริกัญญาก็ไม่ได้เป็นหนึ่งในคณะกรรมการบริหารพรรค เป็นรองหัวหน้าพรรค แต่ไม่ได้อยู่ในนั้น ก็สามารถดำเนินการต่อได้ ทีนี้ยุบพรรคตอนแรก ก็มองว่าเป็นคุณศิริกัญญาที่จะขึ้นมา อาจเป็นผู้ชายอีกครั้งชื่อ เหมือนชื่อคุณศิริกัญญาเหมือนจะไม่ได้อยู่ในกรรมการบริหารอีกแล้ว ตรงนี้ก็เป็นอีก 1 ประเด็น ทำให้คิดไปได้ว่ามีการสลับหรือเปล่า</w:t>
      </w:r>
    </w:p>
    <w:p>
      <w:pPr>
        <w:pStyle w:val="BodyText"/>
      </w:pPr>
      <w:r>
        <w:t xml:space="preserve">(คุณพุทธิฉัตร) นะครับ คงมีเรื่องที่ต้องมองต่อกันอีกเอยะนะ หลังจากที่แนวทางของพรรคก้าวไกลนี่เขาชัดเจนขึ้นเรื่อย ๆ แล้วก็ชัดเจนอย่างเป็นทางการในช่วงเที่ยงวันนี้นะครับ เดี๋ยวประเด็นที่ทั้งมีคดีปักหลังนะฮะ ทั้งแนวทางคำพิพากษา ที่ดูเหมือนว่าจะปิดประตูแนวคิดการแก้ไขมาตรา 112 และก้าวไกลเดิมจะไปอย่างไรต่อนะครับ เดี๋ยวเราพูดคุยเพิ่มเติมนะครับ กับอาจารย์สิโรจน์ คำไพบูลย์ นักวิจารณ์อิสระนะครับ อาจารย์สวัสดีครับ</w:t>
      </w:r>
    </w:p>
    <w:p>
      <w:pPr>
        <w:pStyle w:val="BodyText"/>
      </w:pPr>
      <w:r>
        <w:t xml:space="preserve">(คุณศิโรตม์) สวัสดีครับ</w:t>
      </w:r>
    </w:p>
    <w:p>
      <w:pPr>
        <w:pStyle w:val="BodyText"/>
      </w:pPr>
      <w:r>
        <w:t xml:space="preserve">(คุณพุทธิฉัตร) ครับ อาจารย์ครับ เหมือนตอนนี้แนวทางของพรรคก้าวไกลเริ่มชัดขึ้นเรื่อย ๆ นะครับ มีตัวหัวหน้าพรรคแล้ว เลขาธิการพรรคแล้ว อาจารย์มองเหตุปรากฏการณ์ที่เกิดขึ้น อ่านเกมของก้าวไกลอย่างไรบ้างครับ หลังจากนี้</w:t>
      </w:r>
    </w:p>
    <w:p>
      <w:pPr>
        <w:pStyle w:val="BodyText"/>
      </w:pPr>
      <w:r>
        <w:t xml:space="preserve">(คุณศิโรตม์) ก็ผมว่ามันก็สะท้อนว่าเขาก็เตรียมการทำพรรคของเขามาแล้วล่วงหน้านะครับ เพียงแต่ว่าไม่ได้มีการประกาศ หรือว่าแผนสำรอง ก็มีจริง ๆ เพราะว่าพอมีการตัดสินยุบพรรคปุ๊บ เขาก็สามารถหาพรรคใหม่นะครับ เพื่อเตรียมประชุมเพื่อตั้งพรรคใหม่ได้ทันที แล้วก็เรื่องที่ 2 คือ เรื่องที่ความพยายามของทางฝัังรัฐบาลนะครับ ที่จะเอา สส. งูเห่าจากก้าวไกล อันนี้ก็เป็นความประสบความสำเร็จนะครับ เพราะว่า สส. เก่าจากพรรคก้าวไกลก็ย้ายไปที่พรรคใหม่ครบ 100 เปอร์เซ็นต์ ไม่มีปรากฏการณ์งูเห่า ผมคิดว่าเรื่องนี้น่าสนใจเพราะว่ารอบนี้มีการใช้เม็ดเงินพยายามจะซื้อ พยายามจะหว่านล้อมให้ สส. พรรคก้าวไกล ไปอยู่ฝั่งรัฐบาลนี่นะครับ เม็ดเงินก็ไม่ใช่น้อยนะครับ … ก็คือความพร้อมที่จะทำพรรคใหม่ อันที่ 2 คือความสามารถในการควบคุมนะครับ หรือว่าในการจำกัด สส. ว่าจะต้องซื่อสัตย์กับประชาชน แล้วก็ไม่เกิดปรากฏการณ์งูเห่าขึ้นมา ผมว่ารอบนี้ทำได้สำเร็จนะครับ</w:t>
      </w:r>
    </w:p>
    <w:p>
      <w:pPr>
        <w:pStyle w:val="BodyText"/>
      </w:pPr>
      <w:r>
        <w:t xml:space="preserve">(คุณพุทธิฉัตร) ถ้าดูย้อนกลับไปตอนอนาคตใหม่ เข้าใจว่าอาจจะมีความชัดเจน เว้นช่วงเวลาไป 2 สัปดาห์เลยนะครับ ดูเหมือนจะไม่เว้นเลย ไม่เว้นให้มีการต่อรองอะไรเลย อันนี้อาจารย์คิดว่าเป็นแนวทางหรือเป็นเกมที่พรรคก้าวไกลเดิมนี่เขามีประสบการณ์จากครั้งก่อน เพื่อมาแก้เกมงูเห่า อันนี้มีส่วนไหมครับ // ผมคิดว่ามีส่วน เพราะว่าการดึง สส. ให้ย้ายพรรคนี่ มันจะเกิดจากการเปลี่ยนผ่านจากพรรคเก่าไปพรรคใหม่นะครับ แล้วยิ่งการเปลี่ยนผ่าน จากพรรคเก่าจากพรรคใหม่ช้านี่ ใช้จังหวะชุนลมุนตอนนั้นนะครับ ดึง สส. จากพรรคเก่าไป ให้ผลประโยชน์ต่าง ๆ นะครับ ผมคิดว่าเรื่องนี้เป็นปัจจัยสำคัญมาก ๆ ด้วยนะครับ ที่ก้าวไกลเองนี่ เขาก็รู้ทันนะครับ เพราะเขาเคยเจอมาแล้ว เขาเคยเจอมาแล้วการที่เขารีบทำนี่ มันก็คือวิธีหนึ่งของเรานะครับ ในการ… อย่างไรก็ดีนะครับ ผมคิดว่าเท่าที่ผมรับทราบมานี่นะครับ ความพยายามของรัฐบาลจากก้าวไกลแต่เดิมนี่นะครับ มีการเสนอเรื่องต่าง ๆ จริง แต่ว่าการตอบรับไม่ค่อยมีความชัดเจน ความชัดเจนมาจากฝั่งเสนอนะครับ ความชัดเจนจากฝั่งถูกเสนอนี่ไม่ค่อยเห็นว่าจะมีใครขานรับเรื่องนี้มากตั้งแต่ต้นอยู่แล้ว อย่างมากอาจจะมีความเกรงใจคนที่เป็นฝ่ายรัฐบาลที่มาคุยเขาก็โทรหาฝ่ายค้าน เพราะฝ่ายรัฐบาลบางทีเพราะว่าเคยเป็นกรรมาธิการร่วมกัน ทำงานร่วมกัน เป็นคนจังหวัดเดียวกันอย่างนี้ ฝั่งรัฐบาลจะใช้จังหวะชุลมุนแบบนี้ติดต่อแล้วก้ว่าเป็นคนจังหวัดเดียวกัน ชุดเดียวกันอ้างกันมารู้จักกันมา เพราะฉะนั้น เขาก็จับเรื่องพวกนี้ไว้หมดนะครับ เพราะว่าผมคิดว่าความพยายามดู แต่แรกมันไม่ประสบความสำเร็จอยู่แล้วครับ</w:t>
      </w:r>
    </w:p>
    <w:p>
      <w:pPr>
        <w:pStyle w:val="BodyText"/>
      </w:pPr>
      <w:r>
        <w:t xml:space="preserve">(คุณพุทธิฉัตร) อาจารย์ครับ ถ้าดกูจากคำพิพากษานะครับ เรื่องของแนวคิดการ ไม่ใช่คำพิพากษา คำวินิจฉัยของศาลรัฐธรรมนูญนี่ แนวคิดการแก้มาตรา องศาลรัฐธรรมนูญนี่ แนวคิดการแก้มาตรา 112 แล้วก็ดูสถานการณ์ที่ปรากฏในเวลาต่อมานะครับ ที่คุณเรืองไกรนี่ก็ไปไล่บี้ ปปช. เอาผิด สส. นะครับ อีกฝั่งหนึ่งนี่ คุณเต้ มงคลกิตไปแจ้งความเลยนะครับ เอาผิดคุณพิธากับคุณชัยธวัช ปรากฏการณ์ 3 อย่างนี้ ก้าวไกลที่จะเดินต่อเรื่องนี้ อาจารย์มองข้อติดขัดอย่างไรบ้าง เพราะเอาจริง ๆ แฟนคลับของก้าวไกลกลุ่มหนึ่งเขามีแนวคิดอย่างนี้ // ก็ผมคิดว่าศาลเขาไม่ได้ห้ามแก้กฎหมาย 112 เรื่องกระบวนการนะครับ ว่ากระบวนการในการแก้ต้องทำอย่างไรบ้าง ศาลใช้คำว่า</w:t>
      </w:r>
      <w:r>
        <w:t xml:space="preserve"> </w:t>
      </w:r>
      <w:r>
        <w:t xml:space="preserve">“</w:t>
      </w:r>
      <w:r>
        <w:t xml:space="preserve">การแก้ต้องทำโดยชอบ</w:t>
      </w:r>
      <w:r>
        <w:t xml:space="preserve">”</w:t>
      </w:r>
      <w:r>
        <w:t xml:space="preserve"> </w:t>
      </w:r>
      <w:r>
        <w:t xml:space="preserve">แต่ปัญหา คือ ศาลไม่ได้บอกว่าการทำโดยชอบต้องทำอย่างไรนะครับ ดังนั้น ผมคิดว่าถ้าว่าตามคำวินิจฉัยของศาลนี่ ศาลแก้ไม่ได้นะครับ เป็นเรื่องของอำนาจทางนิติบัญญัติ ไม่ได้พูดให้ชัดเจนว่าการแก้กฎหมายโดยชอบต้อทำอย่างไร มันก็จะทำให้ทุกคนนี่หลีกเลี่ยงการแก้กฎหมายโดยปริยายนะครับ อันนี้คือสิ่งที่เกิดขึ้น เรื่องของการดำเนินการในกรณีของ 44 สส. ที่ลงชื่อในกฎหมายนี่ ผมคิดว่าเรื่องนี้นี่ มันจะไม่สามารถทำได้อยู่แล้ว เพราะผู้เกี่ยวข้องมี 44 คน และผมคิดว่าในการดำเนินหารฟ้องร้องในการทำสำนวนมันต้องทำสำนวนแยก เพราะแต่ละคนนี่นะครับ ในการลงชื่อนี่ มีพฤติกรรม มีความแตกต่างที่แตกต่างกันนะครับ ที่ผ่านมานี่พยานของฝ่ายที่จะเอาผิดก้าวไกลนะครับ สส. พรรคก้าวไกล บางท่านนี่ ก็พยายามจะเร่งทาง ปปช. ให้ดำเนินการโดยเร็ว คือ โดยอ้างว่า ให้แบ่งกลุ่ม 44 สส. เป็น 2 กลุ่ม กลุ่มที่ 1 เป็นแกนนำที่เซ็นชื่อ เป็นตาม แต่ผมคิดว่าคำอธิบายหรือว่าเหตุผลความคิดยุบพรรคก้าวไกล ซึ่งก็เป็นอดีต สส. อนาคตใหม่ของท่านนี่ ที่เราจะบอกว่า 44 คน ให้ดำเนินความผิดเท่ากันทุกคน ถ้าเขาผิดหรือว่าให้พิจารณาคดีรวมไปเลย 44 คน กรณีนี้ต้องมีการพิจารณาคดีโดยแยก แล้วก็พอคดี สมมติต่อให้คดีผ่าน ปปช. เสร็จ ก็ไปศาลฎีกา ก็ต้องตั้งคณะต่าง ๆ ผมเชื่อว่าจะเป็นอีกสำนวน ที่ไม่มีอะไรเกิดขึ้นเร็วแน่นอน ผลของคดีนี้ ก็คือเป็นชงักปักหลังนะครับ ให้ 44 สส. เป็นความกังวลนะครับ เพราะฉะนั้น มันเป็นการวัดใจว่า 44 สส. ก้าวไกลในอดีตนะครับ หรือว่า 44 สส. ของพรรคประชาชนในอนาคตเขาจะทำงานอย่างไรต่อไปนะครับ ผมคิดว่าคดีไม่เร็วต่อไปอย่างที่คิดนะครับ เพราะว่าผ่านด่าน ปปช. ก็ต้องไปถึงศาล ศาลก็ต้องตั้งองค์คณะพิพากษา กรณีไม่ใช่ศาลรัฐธรรมนูญนะครับ คณะตุลาการอยู่แล้ว แต่เมื่อเข้าศาลฎีกาทางการเมือง ต้องตั้งคณะผู้พิพากษาขึ้นมาอีก แยกสำนวน ตั้ง 44 ชุดนี่ใช้เวลาไม่น้อยครับ</w:t>
      </w:r>
    </w:p>
    <w:p>
      <w:pPr>
        <w:pStyle w:val="BodyText"/>
      </w:pPr>
      <w:r>
        <w:t xml:space="preserve">(คุณฉัตรลดา) แปลว่าให้อิงคำศาลวินิจฉัยแบบที่ผู้ร้องเขาพยายามจะบอก ปปช. แบบนั้นใช้ไม่ได้ใช่ไหมคะ // ไม่ได้ครับ เพราะว่าเป็นคนละเรื่อง คนละกรณีกันแล้ว ปปช. ต้องมีการไต่สวนของ ป.ป.ช. ใหม่ครับ ปปช. ก็ได้เริ่มการไต่สวนไปแล้ว ด้วยการมีเรียกอดีต สส. อนาคตใหม่ไปแล้วนะครับ สส. ก้าวไกล อดีต สส. ก้าวไกล</w:t>
      </w:r>
    </w:p>
    <w:p>
      <w:pPr>
        <w:pStyle w:val="BodyText"/>
      </w:pPr>
      <w:r>
        <w:t xml:space="preserve">(คุณปพัชญา) อย่างปกตินี่ค่ะ การทำงานของ ป.ป.ช. กรอบระยะเวลาการทำงานพิจารณาคดีต่าง ๆ มันใช้เวลาค่อนข้างที่จะใช้เวลาตรวจสอบเป็นเวลานาน ต้องตรวจสอบ ไต่สวน 44 สส. คิดว่ามันจะนาน มันจะยาวนานไปถึงแค่ไหนคะเรื่องนี้</w:t>
      </w:r>
    </w:p>
    <w:p>
      <w:pPr>
        <w:pStyle w:val="BodyText"/>
      </w:pPr>
      <w:r>
        <w:t xml:space="preserve">(คุณศิโรตม์) ผมตอบไม่ได้ว่านานแค่ไหน แต่ว่ากระบวนการ ป.ป.ช. ต้องนานอยู่แล้ว ในการเอาผิดคนถึงขั้นติดคุกได้ มันไม่ใช่มันไม่ใช่อย่าง กกต. ศาลรัฐธรรมนูญ ที่เป็นเรื่องของการตัดสิน การตัดสิทธิ์ทำให้คนติดคุกได้ อาจจะติดสิทธิ์ทางการเมืองตลอดชีวิตได้ มันต้องนานนะครับ เพื่อให้ความเป็นธรรมกับทุกคน คดีนี้ไม่ใช่ทุจริต ไม่ใช่การที่รัฐการเมืองโกงนะครับ แล้วก็คนของก้าวไกลที่โดนคดีนี่ไม่ได้เป็นคนที่อยู่ในตำแหน่งอะไรด้วยนะครับ เป็น สส. ธรรมดาเท่านั้น เป็นการทำคดีที่เวลาพอสมควรกับเรื่องที่เกิดขึ้นนี่จำเป็นนะครับ ไม่อย่างนั้นนี่นะครับ มันจะกลายเป็นคำถามว่า ถ้าเราเร่ง มันคือการกลั่นแกล้งเขาหรือเปล่า เพราะว่าคดีนี้นำไปสู่การตัดสิน สส. 44 คน นี่เป็นเรื่องร้ายแรง ไม่ใช่การทุจริต เป็นคดี สส. ลงชื่อแก้แก้กฎหมาย และกฎหมายยังไม่ได้เข้าสภานะครับ แล้วฐานในการพิจารณาความผิดของ ปปช. และ กกต. แตกต่างกันด้วย ป.ป.ช. ลงโทษอาญา เพราะคดีอาญาใช้เวลานานอยู่แล้วครับ</w:t>
      </w:r>
    </w:p>
    <w:p>
      <w:pPr>
        <w:pStyle w:val="BodyText"/>
      </w:pPr>
      <w:r>
        <w:t xml:space="preserve">(คุณพุทธิฉัตร) ครับ อาจารย์ครับ ตัวหัวหน้าที่ดูเหมือนจะชัดเจนแล้วนะ เป็นคุณเท้ง ณัฐพงษ์ นี่ คุณสิริกัญญานะครับ อาจารย์คิดว่าท้ายที่สุดนี่ ทางทีมบริหารของพรรคของ สส. เลือกตัวคุณเท้งมากกว่า เท่าที่สังเกตการณ์มาก</w:t>
      </w:r>
    </w:p>
    <w:p>
      <w:pPr>
        <w:pStyle w:val="BodyText"/>
      </w:pPr>
      <w:r>
        <w:t xml:space="preserve">(คุณศิโรตม์) ผมไม่แน่ใจว่ามีการเลือกหรือเปล่า เพราะว่าเข้าใจว่าคุณศิริกัญญา ไม่ได้มีการโหวตมากกว่านะครับ ว่าทุกคนอาจจคิดว่าคุณณัฐพงษ์ มีความเหมาะสมกับสถานการณ์นี้ เพราะฉะนั้น ผมว่ามาจากความเห็นพ้องโดยรวมนะครับ ว่าคุณเท้งอาจจะเป็นคนที่เหมาะกับการทำงานในสภาในเวลานี้ การทำงานเชิงรุกเรื่องนโยบาย ผมคิดว่าคุณศิริกัญญา เมื่อถึงช่วงเลือกตั้งนี่ บทบาทก็จะสูงมาก แต่ตอนนี้มันอาจเป็นเรื่องของการทำงานในสภานะครับ คุณเท้งอาจจะมีสิ่งที่เพื่อนร่วมชั้นคิดว่ามีความชำนาญ คล่องตัวกว่านะครับ หรือมีความคล้องตัวมากกว่า คุณศิริกัญญามีความถนัดในการทำงานเชิงนโยบาย มากกว่าการทำงานเป็นหัวหน้าพรรค พรรคก้าวไกลเป็นพรรคที่ประหลาดนะครับ ไม่ค่อยมีใครอยากเป็นหัวหน้าพรรคคุณชัยธวัตเอง ก็ไม่อยากเป็นหัวหน้าพรรค แกชอบทำงานเป็นเลขาฯ พรรคมากกว่า เวลาเรามองพรรคอย่างก้าวไกลนะครับ เรื่องการแย่งตำแหน่งหัวหน้าพรรคนะครับ ไม่มีการแย่งกันนะครับ มันไม่ใช่พรรคการเมืองที่นำไปสู่ได้ผลประโยชน์ จะได้มีโอกาสเป็นนายกรัฐมนตรี ทำมาหาก่อน เป็นหัวหน้าพรรคก้าวไกล เป็นพรรคที่มีโอกาสดำเนินคดี เพราะฉะนั้น ผมว่าตำแหน่งหัวหน้าพรรคไม่มีใครอยากจะแย่งกันนะครับ ผมคิดว่าตรงนี้ของการแย่งหัวหน้าพรรคนี่เป็นข่าวคาดเคลื่อนเยอะ แล้วคุณศิริกัญญา ไม่ได้มีปัญหาอะไรเรื่องนี้ เท่าที่ผมทราบมา</w:t>
      </w:r>
    </w:p>
    <w:p>
      <w:pPr>
        <w:pStyle w:val="BodyText"/>
      </w:pPr>
      <w:r>
        <w:t xml:space="preserve">(คุณฉัตรลดา) อาจารย์คะ ตัวอย่างตัวว่าที่เลขาฯ ล่ะคะ ถือว่าเป็นคนใกล้ชิดคุณธนาธรค่ะ บทบาทอะไรหรือว่ามีทำไม ถึงต้องเป็นคนนี้อาจารย์มองอย่างไรคะ</w:t>
      </w:r>
    </w:p>
    <w:p>
      <w:pPr>
        <w:pStyle w:val="BodyText"/>
      </w:pPr>
      <w:r>
        <w:t xml:space="preserve">(คุณศิโรตม์) ผมว่าคุณศรายุธเขาไม่ได้อยากเป็นเลขาฯ ผมว่าการที่เขาได้เป็นหัวหน้าพรรค ผมเข้าใจว่าเขาก็ทำงานเป็นผู้อำนวยการพรรคในการเลือกตั้งรอบที่แล้ว ในปี 2566 นะครับ เพราะฉะนั้น ผมว่าเป็นเรื่องปกติว่าใครจะมาเป็นเลขาพรรคนี่ คือ พื้นฐานของคนที่เป็นเลขาพรรคใช่ไหมครับ แล้วพรรคก้าวไกลเขามีลักษณะเฉพาะที่ไม่เหมือนพรรคอื่น ๆ เขาเป็นพรรคที่ให้ความสำคัญกับสาขาพรรค นะครับ หรือกลุ่มคนที่เป็นอาสาสมัคร กับคนที่ทำงานให้พรรคมาก เพราะฉะนั้น คนที่เคยเป็น คนที่เป็นเลขาพรรค จะต้องเป็นคนที่ประสานงานกับใครได้สูง เพราะพรรคก้าวไกลเป็นพรรคที่ไม่คอยมีสตางเหมือนพรรคอื่นเหมือนพรรคอื่นเวลาจะจ้างคนมาทำงานก็ใช้สตางค์จ้างคนมาอย่างนี้ พื้นฐานของพรรคก้าวไกลเป็นคนทำงานด้วยใจเยอะ เพราะฉะนั้น แล้วก็เคยผ่านงานผู้อำนวยการพรรคช่วงเลือกตั้งมาแล้ว มันก็น่าจะเป็นปัจจจัยที่ให้ทำหน้าที่เลขาฯ พรรค เลขาฯ พรรคของพรรคก้าวไกล ผมคิดว่ามีความเหมาะสม ก็คือถ้าเป็นพรรคอื่นนะครับ คนอย่างคุณสรายุทธ์อาจจะไม่เหมาะ ถ้าเป็นพรรคการเมืองอื่นเลขาพรรคจะต้องเป็นคนที่เข้าถึงแหล่งได้ ทำกับพรรคนั้นพรรคนี้ได้ แต่ทางพรรคก้าวไกลต้องการเป็นพรรคมวลชน เพราะฉะนั้นนี่นะครับ จากผู้อำนวยการพรรค ซึ่งเป็นตำแหน่งที่สำคัญที่ทำให้พรรคชนะเลือกตั้งปี 2566 นะครับ มาเป็นเลขาฯ พรรคนี่เป็นเรื่องที่เหมาะสม ไปเป็นตำแหน่งนี้เพราะเป็นเพื่อนธนาธรหรอกครับ เพราะว่าถ้าเขาเป็นเพื่อนธนาธร 4 ปีที่ผ่านมาเขาเป็นคนขายก๋วยเตี๋ยว เขาคงมาเป็นเลขาพรรคตอนนี้ไม่ได้ แต่เผอิญ4 ปีที่ผ่านมา เขาเป็นผู้อำนวยการพรรคมา เมื่อมองในแง่นี้มันก็มีความสมเหตุสมผลในแบบเขานะครับ</w:t>
      </w:r>
    </w:p>
    <w:p>
      <w:pPr>
        <w:pStyle w:val="BodyText"/>
      </w:pPr>
      <w:r>
        <w:t xml:space="preserve">(คุณพุทธิฉัตร) ครับ เอาล่ะครับ อาจารย์ศิโรจน์ครับ ทางก้าวไกลนี่แถลงความชัดเจนต่าง ๆ อย่างเป็นทางการ เดี๋ยวอาจจะเชิญอาจารย์ศิโรจน์มาพูดคุยอีกที สื่อสารออกมามีความหมายอย่างไร วันนี้ขอบคุณมากนะครับ</w:t>
      </w:r>
    </w:p>
    <w:p>
      <w:pPr>
        <w:pStyle w:val="BodyText"/>
      </w:pPr>
      <w:r>
        <w:t xml:space="preserve">(คุณพุทธิฉัตร) สวัสดีครับ</w:t>
      </w:r>
    </w:p>
    <w:p>
      <w:pPr>
        <w:pStyle w:val="BodyText"/>
      </w:pPr>
      <w:r>
        <w:t xml:space="preserve">(คุณปพัชญา) ก็ชัดเจน</w:t>
      </w:r>
    </w:p>
    <w:p>
      <w:pPr>
        <w:pStyle w:val="BodyText"/>
      </w:pPr>
      <w:r>
        <w:t xml:space="preserve">(คุณพุทธิฉัตร) เดี๋ยวช่วงหน้านะครับ ช่วงหน้าเราสลับจากพรรคก้าวไกล ไปดูพรรคพลังประชารัฐไหม พรรคพลังประชารัฐที่มีบทบาทในรัฐบาตอนนี้นะ เมื่อวานตบเท้ากันเข้าไปอวยพรวันเกิดบิ๊กป้อม แล้วคุณธรรมนัสนี่ดูจะสัญยินสัญญา อะไรกับบิ๊กป้อมด้วยนะ เดี๋ยวกลับมาดู</w:t>
      </w:r>
    </w:p>
    <w:p>
      <w:pPr>
        <w:pStyle w:val="BodyText"/>
      </w:pPr>
      <w:r>
        <w:t xml:space="preserve">[เสียงดนตรี]</w:t>
      </w:r>
    </w:p>
    <w:p>
      <w:pPr>
        <w:pStyle w:val="BodyText"/>
      </w:pPr>
      <w:r>
        <w:t xml:space="preserve">(คุณพุทธิฉัตร) กลับมาตามกันต่อนะครับ เมื่อวานผู้คนของพรรคพลังประชารัฐ อาจจะมีต่างพรรคบ้าง ใกล้ชิดบ้าง ไม่ใกล้ชิดบ้าง เข้ามาอวยพรลุงป้อมกันเยอะเลยนะ นะครับ แต่ปรากฏว่าไม่มีคุณสามารถนะ ไม่มีคุณวันอยู่บำรุงนะครับ</w:t>
      </w:r>
    </w:p>
    <w:p>
      <w:pPr>
        <w:pStyle w:val="BodyText"/>
      </w:pPr>
      <w:r>
        <w:t xml:space="preserve">(คุณฉัตรลดา) ซึ่งแปลกนะ เพราะเพิ่งเข้าพรรค ที่พรรคพลังประชารัฐ เป็นสมาชิกใหม่ ต้องแบบแสดงอะไรให้เห็นเสียหน่อยไหม แต่กลายเป็นหายไปเลย</w:t>
      </w:r>
    </w:p>
    <w:p>
      <w:pPr>
        <w:pStyle w:val="BodyText"/>
      </w:pPr>
      <w:r>
        <w:t xml:space="preserve">(คุณพุทธิฉัตร) มีบทบาทเยอะไง ในช่วงที่ผ่านมานี่มีคนมองว่าเป็นตัวแทนลุงป้อม อะไรนี่ก็พูดแทนส่งให้คุณสามารถนี่ พูดแทนหรือเปล่าใช่ไหมครับ แต่เมื่อวานนี่เขาไม่เห็นกัน เขาไม่ไปหรือว่านักข่าวไม่เห็น</w:t>
      </w:r>
    </w:p>
    <w:p>
      <w:pPr>
        <w:pStyle w:val="BodyText"/>
      </w:pPr>
      <w:r>
        <w:t xml:space="preserve">(คุณปพัชญา) นักข่าวน่าจะจับตาเป้นพิเศษนะ น่าจะเฝ้าเลยนะ คุณสามารถมาหรือยัง คุณมาหรือยัง แต่ไม่ได้เห็นนี่ แอบ ๆ กัน แล้วเราไม่เห็นกันแหละมั้ง</w:t>
      </w:r>
    </w:p>
    <w:p>
      <w:pPr>
        <w:pStyle w:val="BodyText"/>
      </w:pPr>
      <w:r>
        <w:t xml:space="preserve">(คุณปพัชญา) แต่เท่าที่ดู ที่เกี่ยวข้องกับพลเอก ประวิตร นี่ ก็น่าจะมีภาพให้เราเห็นบ้าง ถ้าไม่มาจากสื่อ ก็ต้องมาจากคุณสามารถนี่แหละ แต่ในโซเชียลก็หายไป</w:t>
      </w:r>
    </w:p>
    <w:p>
      <w:pPr>
        <w:pStyle w:val="BodyText"/>
      </w:pPr>
      <w:r>
        <w:t xml:space="preserve">(คุณพุทธิฉัตร) แต่ที่ฮือฮากันนี่ คือ Action ของผู้กองธรรมนัสนะ เมื่อวานคุณสันติเป็นตัวแทนเอาช่อดอกไม้นะครับ ของคนพลังประชารัฐน่ะไปมอบให้บิ๊กป้อม แล้วผู้กองธรรมนัสเขามีของเขานะ เป็นมาลัยมะลิสวยงามนะ ช่อใหญ่เลย มอบให้บิ๊กป้อม แล้วก็อวยพรวันเกิดกัน แล้วก็ตบหน้า แบบแตะ ๆ</w:t>
      </w:r>
    </w:p>
    <w:p>
      <w:pPr>
        <w:pStyle w:val="BodyText"/>
      </w:pPr>
      <w:r>
        <w:t xml:space="preserve">(คุณปพัชญา) ใช้คำว่าตบไม่ได้นะพี่บุ๊ค ทีนี้นอกจากพวกมาลัยผู้กองธรรมนัสเขาพูดกับบิ๊กป้อมด้วยนะ ไว้ใจผมนะ อันนี้ฮือฮาเลย // ปีนี้ผมก็ 80 แล้ว ก็แก่มากแล้วนะครับ เราก็พยายามทำพรรคให้มีความเข้มแข็งต่อไปนะครับ ไม่ได้ไปไหนหรอกครับ ขอบคุณนะครับ ขอบคุณทุกคนนะครับ</w:t>
      </w:r>
    </w:p>
    <w:p>
      <w:pPr>
        <w:pStyle w:val="BodyText"/>
      </w:pPr>
      <w:r>
        <w:t xml:space="preserve">(คุณพุทธิฉัตร) นี่แหละ ที่คนมาต่อความกันต่อมา เอ๊ะ ไว้ใจผมสิ ผมไม่ไปไหน ก่อนหน้านี้ ผู้กองนี่คิดว่าผู้กองจะไปไหนใช่ไหมนะครับ</w:t>
      </w:r>
    </w:p>
    <w:p>
      <w:pPr>
        <w:pStyle w:val="BodyText"/>
      </w:pPr>
      <w:r>
        <w:t xml:space="preserve">(คุณฉัตรลดา) แต่ว่าก่อหน้านี้มีเรื่องไม่ให้ไว้ใจหรือเปล่า</w:t>
      </w:r>
    </w:p>
    <w:p>
      <w:pPr>
        <w:pStyle w:val="BodyText"/>
      </w:pPr>
      <w:r>
        <w:t xml:space="preserve">(คุณพุทธิฉัตร) ก็ต้องตามกันต่อนะครับ ช่วงนี้ใน PPSHOP วันนี้มีอะไรมาฝากคุณผู้ชม</w:t>
      </w:r>
    </w:p>
    <w:p>
      <w:pPr>
        <w:pStyle w:val="BodyText"/>
      </w:pPr>
      <w:r>
        <w:t xml:space="preserve">(คุณปพัชญา) แน่นอนค่ะ รีบเร่งแบบนี้นะคะ แล้วก็อายุก็เพิ่มขึ้นด้วย การใส่ใจตัวเองเป็นสิ่งที่สำคัญมาก ๆ นะคะ อย่างวันนี้ PP Shop นะคะ ก็มีสิ่งดี ๆ มานำเสนอคุณผู้ชมเช่นเคยค่ะ เฮอร์บี้ แบล็ค คอฟฟี่ กาแฟปรุงสำเร็จชนิดผง ตรา ฝ้ายคำ 32 in 1 นะคะ มีผงอาราบิก้า ช่วยให้มีรสชาติเป็นเอกลักษณ์ หอมอร่อย แล้วก็ให้ความเข้มข้นของเมล็ดกาแฟนะคะ ช่วยให้สดชื่นระหว่างวันนอกจากนี้ก็ยังมีคัดสรรวัตถุดิบอย่างดี ประกอบด้วย ใยอาหาร ไฟเบอร์ 2 ชนิด เพิ่มกาก ระบบย่อยอาหารและช่วยกระตุ้นการขับถ่ายนะครับ แล้วก็มีสารสกัด 22 ชนิด มีส่วนผวสมอื่น ๆ นะคะ อย่างเช่น เอมไซม์ Q10 สารสกัดจากถั่วขาวเป็นต้นนะคะ ที่สำคัญนี่ Herby Black Coffe ไม่มีน้ำตาลทราย ไม่มีครีมเทียม และไม่มีคอเลสเตอรอลด้วยค่ะ และวันนี้นะคะ PPShop ก็มี เฮอร์บี้ แบล็ค คอฟฟี่ กาแฟปรุงสำเร็จชนิดผง 32 in 1 2 ถุง แถมฟรี 1 ถุง 3 ถุง รวมแล้ว 90 ซองค่ะ ปกติราคา 2,370 บาท วันนี้ราคาพิเศษเพียง 999 บาท เฉลี่ยเพียงซองละ 11 บาทเท่านั้น พร้อมจัดส่งฟรีทั่วประเทศ มีเก็บเงินปลายทางด้วยนะคะ โดยโพรโมชันนี้ เริ่มตั้งแต่วันนี้ 1 สิงหาคม ถึง 31 ตุลาคม 2567 โทรมาตอนนี้ได้เลยค่ะ ที่ 065-512449 โทร หรือจะแอดไลน์มาสั่งซื้อสอบถามพวกข้อมูลเพิ่มเติมได้ที่ PPhealthshop หรือสแกน QR Code ที่ขึ้นอยู่ข้างล่างนี้ได้นะคะ อีกช่องทางหนึ่งค่ะ ได้ที่ Facebook PP Health Shop ดูแลสุขภาพของคุณนะคะ</w:t>
      </w:r>
    </w:p>
    <w:p>
      <w:pPr>
        <w:pStyle w:val="BodyText"/>
      </w:pPr>
      <w:r>
        <w:t xml:space="preserve">(คุณพุทธิฉัตร) ครับ จบโต๊ะข่าวยังไม่ต้องเปลี่ยนช่องนะครับ ใน PPTV ทันข่าว ของพรรคก้าวไกลกันต่อนะครับ วันนี้เรา 3 คน ทีมงานเปิดโต๊ะข่าวลาคุณผู้ชมไปก่อนครับ สวัสดีครับ</w:t>
      </w:r>
    </w:p>
    <w:p>
      <w:pPr>
        <w:pStyle w:val="BodyText"/>
      </w:pPr>
      <w:r>
        <w:t xml:space="preserve">(คุณปพัชญา)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ซ้อม Demo แบ่งพิมพ์ รายการ เปิดโต๊ะข่าว PPTV 9.35-10.50 น. 09082567</dc:title>
  <dc:creator/>
  <cp:keywords/>
  <dcterms:created xsi:type="dcterms:W3CDTF">2024-08-09T03:54:06Z</dcterms:created>
  <dcterms:modified xsi:type="dcterms:W3CDTF">2024-08-09T0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สิงหาคม 2567 เวลา 09.30 น.</vt:lpwstr>
  </property>
  <property fmtid="{D5CDD505-2E9C-101B-9397-08002B2CF9AE}" pid="3" name="subtitle">
    <vt:lpwstr/>
  </property>
</Properties>
</file>